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5E53FF" w14:textId="7671AEC1" w:rsidR="00DA418F" w:rsidRPr="00DA418F" w:rsidRDefault="00DA418F" w:rsidP="00DA418F">
      <w:pPr>
        <w:pStyle w:val="1"/>
        <w:rPr>
          <w:sz w:val="32"/>
          <w:szCs w:val="32"/>
        </w:rPr>
      </w:pPr>
      <w:r w:rsidRPr="00DA418F">
        <w:rPr>
          <w:sz w:val="32"/>
          <w:szCs w:val="32"/>
        </w:rPr>
        <w:t>L</w:t>
      </w:r>
      <w:r w:rsidRPr="00DA418F">
        <w:rPr>
          <w:rFonts w:hint="eastAsia"/>
          <w:sz w:val="32"/>
          <w:szCs w:val="32"/>
        </w:rPr>
        <w:t>ite</w:t>
      </w:r>
    </w:p>
    <w:p w14:paraId="6BDF138F" w14:textId="5815D0C6" w:rsidR="00DA418F" w:rsidRDefault="00DA418F" w:rsidP="00DA418F">
      <w:pPr>
        <w:spacing w:line="360" w:lineRule="auto"/>
      </w:pPr>
      <w:r>
        <w:t>L</w:t>
      </w:r>
      <w:r>
        <w:rPr>
          <w:rFonts w:hint="eastAsia"/>
        </w:rPr>
        <w:t>ite中为用户识别部分。</w:t>
      </w:r>
    </w:p>
    <w:p w14:paraId="01C861BF" w14:textId="4FE3D51A" w:rsidR="00DA418F" w:rsidRDefault="00DA418F" w:rsidP="00DA418F">
      <w:pPr>
        <w:spacing w:line="360" w:lineRule="auto"/>
      </w:pPr>
      <w:r>
        <w:rPr>
          <w:rFonts w:hint="eastAsia"/>
        </w:rPr>
        <w:t>主要逻辑部分的代码为src</w:t>
      </w:r>
      <w:r>
        <w:t>/lib/usrRec.js</w:t>
      </w:r>
      <w:r>
        <w:rPr>
          <w:rFonts w:hint="eastAsia"/>
        </w:rPr>
        <w:t>文件和src/</w:t>
      </w:r>
      <w:r>
        <w:t>App.vue</w:t>
      </w:r>
      <w:r>
        <w:rPr>
          <w:rFonts w:hint="eastAsia"/>
        </w:rPr>
        <w:t>中&lt;</w:t>
      </w:r>
      <w:r>
        <w:t>script&gt;</w:t>
      </w:r>
      <w:r>
        <w:rPr>
          <w:rFonts w:hint="eastAsia"/>
        </w:rPr>
        <w:t>的数据传输部分。</w:t>
      </w:r>
    </w:p>
    <w:p w14:paraId="0239BC75" w14:textId="02B95C58" w:rsidR="00DA418F" w:rsidRDefault="00DA418F" w:rsidP="00DA418F">
      <w:pPr>
        <w:spacing w:line="360" w:lineRule="auto"/>
      </w:pPr>
      <w:r>
        <w:t>C</w:t>
      </w:r>
      <w:r>
        <w:rPr>
          <w:rFonts w:hint="eastAsia"/>
        </w:rPr>
        <w:t>onfig文件夹中包含一些前后端通信端口配置。</w:t>
      </w:r>
    </w:p>
    <w:p w14:paraId="1C185092" w14:textId="6BD7B825" w:rsidR="00DA418F" w:rsidRDefault="00DA418F" w:rsidP="00DA418F">
      <w:pPr>
        <w:spacing w:line="360" w:lineRule="auto"/>
      </w:pPr>
    </w:p>
    <w:p w14:paraId="4F53C9E3" w14:textId="004E466D" w:rsidR="00DA418F" w:rsidRPr="00DA418F" w:rsidRDefault="00DA418F" w:rsidP="00DA418F">
      <w:pPr>
        <w:pStyle w:val="1"/>
        <w:rPr>
          <w:sz w:val="32"/>
          <w:szCs w:val="32"/>
        </w:rPr>
      </w:pPr>
      <w:r>
        <w:rPr>
          <w:sz w:val="32"/>
          <w:szCs w:val="32"/>
        </w:rPr>
        <w:t>E</w:t>
      </w:r>
      <w:r>
        <w:rPr>
          <w:rFonts w:hint="eastAsia"/>
          <w:sz w:val="32"/>
          <w:szCs w:val="32"/>
        </w:rPr>
        <w:t>xpress</w:t>
      </w:r>
    </w:p>
    <w:p w14:paraId="5C74F86F" w14:textId="072B8520" w:rsidR="00DA418F" w:rsidRDefault="00DA418F" w:rsidP="00DA418F">
      <w:pPr>
        <w:spacing w:line="360" w:lineRule="auto"/>
      </w:pPr>
      <w:r>
        <w:rPr>
          <w:rFonts w:hint="eastAsia"/>
        </w:rPr>
        <w:t>express</w:t>
      </w:r>
      <w:r>
        <w:rPr>
          <w:rFonts w:hint="eastAsia"/>
        </w:rPr>
        <w:t>中为</w:t>
      </w:r>
      <w:r>
        <w:rPr>
          <w:rFonts w:hint="eastAsia"/>
        </w:rPr>
        <w:t>爬虫识别、单接口的频率限制部分</w:t>
      </w:r>
      <w:r>
        <w:rPr>
          <w:rFonts w:hint="eastAsia"/>
        </w:rPr>
        <w:t>。</w:t>
      </w:r>
    </w:p>
    <w:p w14:paraId="2B9ECD41" w14:textId="7B3F3224" w:rsidR="007772F6" w:rsidRDefault="007772F6" w:rsidP="00DA418F">
      <w:pPr>
        <w:spacing w:line="360" w:lineRule="auto"/>
        <w:rPr>
          <w:rFonts w:hint="eastAsia"/>
        </w:rPr>
      </w:pPr>
      <w:r>
        <w:rPr>
          <w:rFonts w:hint="eastAsia"/>
        </w:rPr>
        <w:t>mongo</w:t>
      </w:r>
      <w:r>
        <w:t>.</w:t>
      </w:r>
      <w:r>
        <w:rPr>
          <w:rFonts w:hint="eastAsia"/>
        </w:rPr>
        <w:t>js封装了MongoD</w:t>
      </w:r>
      <w:r>
        <w:t>B</w:t>
      </w:r>
      <w:r>
        <w:rPr>
          <w:rFonts w:hint="eastAsia"/>
        </w:rPr>
        <w:t>数据库的增删改查方法。</w:t>
      </w:r>
    </w:p>
    <w:p w14:paraId="4DC062BE" w14:textId="6325FECA" w:rsidR="00DA418F" w:rsidRDefault="00DA418F" w:rsidP="00DA418F">
      <w:pPr>
        <w:spacing w:line="360" w:lineRule="auto"/>
      </w:pPr>
      <w:r>
        <w:rPr>
          <w:rFonts w:hint="eastAsia"/>
        </w:rPr>
        <w:t>crawler</w:t>
      </w:r>
      <w:r>
        <w:t>.</w:t>
      </w:r>
      <w:r>
        <w:rPr>
          <w:rFonts w:hint="eastAsia"/>
        </w:rPr>
        <w:t>js文件为爬虫识别模块。</w:t>
      </w:r>
    </w:p>
    <w:p w14:paraId="43AC679F" w14:textId="21796263" w:rsidR="00DA418F" w:rsidRDefault="00DA418F" w:rsidP="00DA418F">
      <w:pPr>
        <w:spacing w:line="360" w:lineRule="auto"/>
      </w:pPr>
      <w:r>
        <w:rPr>
          <w:rFonts w:hint="eastAsia"/>
        </w:rPr>
        <w:t>limit</w:t>
      </w:r>
      <w:r>
        <w:t>.</w:t>
      </w:r>
      <w:r>
        <w:rPr>
          <w:rFonts w:hint="eastAsia"/>
        </w:rPr>
        <w:t>js为</w:t>
      </w:r>
      <w:r>
        <w:rPr>
          <w:rFonts w:hint="eastAsia"/>
        </w:rPr>
        <w:t>单接口频率限制</w:t>
      </w:r>
      <w:r>
        <w:rPr>
          <w:rFonts w:hint="eastAsia"/>
        </w:rPr>
        <w:t>模块。</w:t>
      </w:r>
    </w:p>
    <w:p w14:paraId="48C03F63" w14:textId="427395E0" w:rsidR="00DA418F" w:rsidRDefault="00DA418F" w:rsidP="00DA418F">
      <w:pPr>
        <w:spacing w:line="360" w:lineRule="auto"/>
      </w:pPr>
      <w:r>
        <w:rPr>
          <w:rFonts w:hint="eastAsia"/>
        </w:rPr>
        <w:t>index.js包含各个接口前后端数据传输的方法，以及两个模块的使用。</w:t>
      </w:r>
    </w:p>
    <w:p w14:paraId="67498385" w14:textId="0A477AA8" w:rsidR="007772F6" w:rsidRDefault="007772F6" w:rsidP="00DA418F">
      <w:pPr>
        <w:spacing w:line="360" w:lineRule="auto"/>
      </w:pPr>
    </w:p>
    <w:p w14:paraId="158EFAE3" w14:textId="115CE48B" w:rsidR="007772F6" w:rsidRPr="00DA418F" w:rsidRDefault="007772F6" w:rsidP="007772F6">
      <w:pPr>
        <w:pStyle w:val="1"/>
        <w:rPr>
          <w:sz w:val="32"/>
          <w:szCs w:val="32"/>
        </w:rPr>
      </w:pPr>
      <w:r>
        <w:rPr>
          <w:sz w:val="32"/>
          <w:szCs w:val="32"/>
        </w:rPr>
        <w:t>N</w:t>
      </w:r>
      <w:r>
        <w:rPr>
          <w:rFonts w:hint="eastAsia"/>
          <w:sz w:val="32"/>
          <w:szCs w:val="32"/>
        </w:rPr>
        <w:t>ginx</w:t>
      </w:r>
    </w:p>
    <w:p w14:paraId="733943BD" w14:textId="0DD94146" w:rsidR="007772F6" w:rsidRDefault="007772F6" w:rsidP="00DA418F">
      <w:pPr>
        <w:spacing w:line="360" w:lineRule="auto"/>
      </w:pPr>
      <w:r>
        <w:rPr>
          <w:rFonts w:hint="eastAsia"/>
        </w:rPr>
        <w:t>nginx</w:t>
      </w:r>
      <w:r>
        <w:t>.</w:t>
      </w:r>
      <w:r>
        <w:rPr>
          <w:rFonts w:hint="eastAsia"/>
        </w:rPr>
        <w:t>conf中包含导入access.lua的配置。（</w:t>
      </w:r>
      <w:r w:rsidRPr="007772F6">
        <w:rPr>
          <w:rFonts w:ascii="Consolas" w:hAnsi="Consolas"/>
        </w:rPr>
        <w:t>access_by_lua_file 'lua/access.lua';</w:t>
      </w:r>
      <w:r>
        <w:rPr>
          <w:rFonts w:hint="eastAsia"/>
        </w:rPr>
        <w:t>）</w:t>
      </w:r>
    </w:p>
    <w:p w14:paraId="62A9C9B5" w14:textId="71658EF4" w:rsidR="007772F6" w:rsidRPr="007772F6" w:rsidRDefault="00E17C9D" w:rsidP="00DA418F">
      <w:pPr>
        <w:spacing w:line="360" w:lineRule="auto"/>
        <w:rPr>
          <w:rFonts w:hint="eastAsia"/>
        </w:rPr>
      </w:pPr>
      <w:r>
        <w:rPr>
          <w:rFonts w:hint="eastAsia"/>
        </w:rPr>
        <w:t>access.lua为2小时总访问次数限制的代码。</w:t>
      </w:r>
    </w:p>
    <w:sectPr w:rsidR="007772F6" w:rsidRPr="007772F6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U0szAzsbQ0MjA2sTRX0lEKTi0uzszPAykwrAUA3WqUliwAAAA="/>
  </w:docVars>
  <w:rsids>
    <w:rsidRoot w:val="008C5425"/>
    <w:rsid w:val="00216489"/>
    <w:rsid w:val="006D3AA0"/>
    <w:rsid w:val="007772F6"/>
    <w:rsid w:val="008C5425"/>
    <w:rsid w:val="00922BF9"/>
    <w:rsid w:val="00CD5339"/>
    <w:rsid w:val="00DA418F"/>
    <w:rsid w:val="00E17C9D"/>
    <w:rsid w:val="00F530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51A910"/>
  <w15:chartTrackingRefBased/>
  <w15:docId w15:val="{EFCDEA2D-C005-45A7-BC5F-FF7151A83B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DA418F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DA418F"/>
    <w:rPr>
      <w:b/>
      <w:bCs/>
      <w:kern w:val="44"/>
      <w:sz w:val="44"/>
      <w:szCs w:val="4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51</Words>
  <Characters>295</Characters>
  <Application>Microsoft Office Word</Application>
  <DocSecurity>0</DocSecurity>
  <Lines>2</Lines>
  <Paragraphs>1</Paragraphs>
  <ScaleCrop>false</ScaleCrop>
  <Company/>
  <LinksUpToDate>false</LinksUpToDate>
  <CharactersWithSpaces>3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黒島 飛鳥</dc:creator>
  <cp:keywords/>
  <dc:description/>
  <cp:lastModifiedBy>黒島 飛鳥</cp:lastModifiedBy>
  <cp:revision>4</cp:revision>
  <dcterms:created xsi:type="dcterms:W3CDTF">2021-05-20T07:17:00Z</dcterms:created>
  <dcterms:modified xsi:type="dcterms:W3CDTF">2021-05-20T07:26:00Z</dcterms:modified>
</cp:coreProperties>
</file>